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222A" w:rsidRDefault="00002B3E" w:rsidP="00CB77DD">
      <w:pPr>
        <w:pStyle w:val="Balk1"/>
      </w:pPr>
      <w:r>
        <w:t>Uğur Soğutma Çalışanları, Kan Bağışı Kampanyasına Katıldı</w:t>
      </w:r>
    </w:p>
    <w:p w:rsidR="0012068E" w:rsidRPr="0012068E" w:rsidRDefault="0012068E" w:rsidP="0012068E"/>
    <w:p w:rsidR="00002B3E" w:rsidRDefault="00BE5729" w:rsidP="00FC0D9B">
      <w:pPr>
        <w:jc w:val="both"/>
      </w:pPr>
      <w:r>
        <w:t xml:space="preserve">Türk </w:t>
      </w:r>
      <w:proofErr w:type="spellStart"/>
      <w:r>
        <w:t>Kızılay</w:t>
      </w:r>
      <w:r w:rsidR="00002B3E">
        <w:t>ı</w:t>
      </w:r>
      <w:proofErr w:type="spellEnd"/>
      <w:r w:rsidR="00002B3E">
        <w:t xml:space="preserve"> Nazilli Şubesi tarafından başlatılan “Kan Bağışı” kampanyasına, U</w:t>
      </w:r>
      <w:r w:rsidR="00FC0D9B">
        <w:t xml:space="preserve">ğur Soğutma A.Ş. çalışanları da katılarak destek verdi ve idari bina içerisinde </w:t>
      </w:r>
      <w:r w:rsidR="00B82DCD">
        <w:t xml:space="preserve">oluşturulan </w:t>
      </w:r>
      <w:r w:rsidR="00FC0D9B">
        <w:t>kan</w:t>
      </w:r>
      <w:r w:rsidR="00B82DCD">
        <w:t xml:space="preserve"> verme odasında kan</w:t>
      </w:r>
      <w:r w:rsidR="00FC0D9B">
        <w:t xml:space="preserve"> </w:t>
      </w:r>
      <w:r w:rsidR="00A56C5E">
        <w:t>bağışlamaya başladı</w:t>
      </w:r>
      <w:r w:rsidR="00FC0D9B">
        <w:t xml:space="preserve">. </w:t>
      </w:r>
      <w:r w:rsidR="00DC19F1">
        <w:t xml:space="preserve">Türk Kızılay’ının 2005 yılından bu yana devam ettirdiği kan bağışı kampanyasında, </w:t>
      </w:r>
      <w:r w:rsidR="00973129">
        <w:t xml:space="preserve">her yıl ülkemizin ihtiyacı olan 2.500.000 ünite kan Türkiye’nin her yerinden gönüllülerin destekleriyle toplanmaya çalışılıyor. Bu doğrultuda, 2016 yılı içerisinde </w:t>
      </w:r>
      <w:r w:rsidR="00962828">
        <w:t xml:space="preserve">günlük 9-10 bin ünite kan bağışı elde edildi. </w:t>
      </w:r>
      <w:r w:rsidR="00A10E68">
        <w:t xml:space="preserve">2017 yılı içinse hedef, toplam 2.550.000 ünite kan toplamak. Bu hedefe ulaşmak için çalışan Türk Kızılay’ına, Uğur Soğutma A.Ş. Nazilli şubesi çalışanları da destek vermiş oldu. </w:t>
      </w:r>
    </w:p>
    <w:p w:rsidR="00931CDF" w:rsidRDefault="00931CDF" w:rsidP="00FC0D9B">
      <w:pPr>
        <w:jc w:val="both"/>
      </w:pPr>
      <w:r>
        <w:t>Kan bağışlamak, sadece sosyal bir sorumluluk değil ve bağış yapan kişiye de çeşitli faydaları bulunuyor. Kan bağışlamanın faydalarını şöyle belirtmek mümkün:</w:t>
      </w:r>
    </w:p>
    <w:p w:rsidR="00931CDF" w:rsidRDefault="003022CD" w:rsidP="00CB77DD">
      <w:pPr>
        <w:pStyle w:val="ListeParagraf"/>
        <w:numPr>
          <w:ilvl w:val="0"/>
          <w:numId w:val="2"/>
        </w:numPr>
        <w:jc w:val="both"/>
      </w:pPr>
      <w:r>
        <w:t>Kemik iliğinin yağlanmasını önlediğinden, kan yapımının canlı tutulması sağlanır.</w:t>
      </w:r>
    </w:p>
    <w:p w:rsidR="003022CD" w:rsidRDefault="003022CD" w:rsidP="00CB77DD">
      <w:pPr>
        <w:pStyle w:val="ListeParagraf"/>
        <w:numPr>
          <w:ilvl w:val="0"/>
          <w:numId w:val="2"/>
        </w:numPr>
        <w:jc w:val="both"/>
      </w:pPr>
      <w:r>
        <w:t>Bağışlanan kanın yerini almak için genç hücreler salgılanır, bu da bağışçının daha dinç ve canlı hissetmesini sağlar.</w:t>
      </w:r>
    </w:p>
    <w:p w:rsidR="003022CD" w:rsidRDefault="003022CD" w:rsidP="00CB77DD">
      <w:pPr>
        <w:pStyle w:val="ListeParagraf"/>
        <w:numPr>
          <w:ilvl w:val="0"/>
          <w:numId w:val="2"/>
        </w:numPr>
        <w:jc w:val="both"/>
      </w:pPr>
      <w:r>
        <w:t>Kan bağışlamak, kandaki yağ oranını düşürür.</w:t>
      </w:r>
    </w:p>
    <w:p w:rsidR="007E4586" w:rsidRDefault="007E4586" w:rsidP="00CB77DD">
      <w:pPr>
        <w:pStyle w:val="ListeParagraf"/>
        <w:numPr>
          <w:ilvl w:val="0"/>
          <w:numId w:val="2"/>
        </w:numPr>
        <w:jc w:val="both"/>
      </w:pPr>
      <w:r>
        <w:t>Kalp krizi riskini %90 oranında azaltır.</w:t>
      </w:r>
    </w:p>
    <w:p w:rsidR="007E4586" w:rsidRDefault="007E4586" w:rsidP="00CB77DD">
      <w:pPr>
        <w:pStyle w:val="ListeParagraf"/>
        <w:numPr>
          <w:ilvl w:val="0"/>
          <w:numId w:val="2"/>
        </w:numPr>
        <w:jc w:val="both"/>
      </w:pPr>
      <w:r>
        <w:t>Baş ağrısı, stres, yüksek tansiyon ve yorgunluk gibi rahatsızlıkların giderilmesinde önemli bir katkısı vardır.</w:t>
      </w:r>
    </w:p>
    <w:p w:rsidR="003022CD" w:rsidRDefault="007E4586" w:rsidP="00CB77DD">
      <w:pPr>
        <w:pStyle w:val="ListeParagraf"/>
        <w:numPr>
          <w:ilvl w:val="0"/>
          <w:numId w:val="2"/>
        </w:numPr>
        <w:jc w:val="both"/>
      </w:pPr>
      <w:r>
        <w:t>Bağışlanan her kan; AIDS, Hepatit B, Hepatit C ve</w:t>
      </w:r>
      <w:r w:rsidRPr="007E4586">
        <w:t xml:space="preserve"> </w:t>
      </w:r>
      <w:proofErr w:type="spellStart"/>
      <w:r w:rsidRPr="007E4586">
        <w:t>Sifiliz</w:t>
      </w:r>
      <w:proofErr w:type="spellEnd"/>
      <w:r w:rsidRPr="007E4586">
        <w:t xml:space="preserve"> Kan grubu</w:t>
      </w:r>
      <w:r>
        <w:t xml:space="preserve"> taramasından geçirilir. Diğer bir deyişle, bağışçı ücretsiz olarak bu testleri yaptırmış olur.</w:t>
      </w:r>
    </w:p>
    <w:p w:rsidR="007E4586" w:rsidRDefault="007E4586" w:rsidP="00CB77DD">
      <w:pPr>
        <w:pStyle w:val="ListeParagraf"/>
        <w:numPr>
          <w:ilvl w:val="0"/>
          <w:numId w:val="2"/>
        </w:numPr>
        <w:jc w:val="both"/>
      </w:pPr>
      <w:r>
        <w:t xml:space="preserve">İnsancıl, soylu ve onurlu bir davranış olan kan </w:t>
      </w:r>
      <w:r w:rsidR="005B3E10">
        <w:t>bağışının</w:t>
      </w:r>
      <w:r>
        <w:t xml:space="preserve"> manevi yönden </w:t>
      </w:r>
      <w:r w:rsidR="005B3E10">
        <w:t>değeri ölçülemeyecek kadar büyüktür.</w:t>
      </w:r>
      <w:r>
        <w:t xml:space="preserve"> </w:t>
      </w:r>
    </w:p>
    <w:p w:rsidR="0012068E" w:rsidRDefault="005B3E10" w:rsidP="005B3E10">
      <w:pPr>
        <w:jc w:val="both"/>
      </w:pPr>
      <w:r>
        <w:t xml:space="preserve">Kan bağışlamak kolay, basit ve acısız bir işlemdir. En az 50 kg. ağırlığında olan, 18 – 65 yaş arası ve önemli bir sağlık problemi bulunmayan herkes kan bağışlayabilir. Ancak bağış yapmadan önce, varsa kullandığınız tüm ilaçları önceden kan merkezi doktoruna bildirmeniz gerekir. Erkekler 3 ayda bir olmak üzere yılda 4 kez, kadınlar ise 4 ayda bir olmak üzere yılda 3 kez kan bağışlayabilir. </w:t>
      </w:r>
      <w:r w:rsidR="00363A3E">
        <w:t>Her bağışta, bir seferde 450 ml. kan alınır. Vücuttan eksilen bu miktar, saatler içinde yeniden üre</w:t>
      </w:r>
      <w:r w:rsidR="0012068E">
        <w:t>tilir.</w:t>
      </w:r>
    </w:p>
    <w:p w:rsidR="005B3E10" w:rsidRDefault="00CB77DD" w:rsidP="005B3E10">
      <w:pPr>
        <w:jc w:val="both"/>
      </w:pPr>
      <w:r>
        <w:t xml:space="preserve">Uğur Soğutma, </w:t>
      </w:r>
      <w:r w:rsidR="00A56C5E">
        <w:t xml:space="preserve">19 </w:t>
      </w:r>
      <w:r w:rsidR="00BE5729">
        <w:t>O</w:t>
      </w:r>
      <w:r w:rsidR="00A56C5E">
        <w:t xml:space="preserve">cak 2017 tarihinde ve saat </w:t>
      </w:r>
      <w:proofErr w:type="gramStart"/>
      <w:r w:rsidR="00A56C5E">
        <w:t>10:30</w:t>
      </w:r>
      <w:proofErr w:type="gramEnd"/>
      <w:r w:rsidR="00A56C5E">
        <w:t xml:space="preserve"> – 18:00 saatleri arasında devam eden kan bağışı kampanyasına, </w:t>
      </w:r>
      <w:r>
        <w:t xml:space="preserve">sosyal sorumluluğun bilincinde olan herkesi katılmaya davet </w:t>
      </w:r>
      <w:r w:rsidR="00A56C5E">
        <w:t>ediyor</w:t>
      </w:r>
      <w:bookmarkStart w:id="0" w:name="_GoBack"/>
      <w:bookmarkEnd w:id="0"/>
      <w:r w:rsidR="00A56C5E">
        <w:t>.</w:t>
      </w:r>
      <w:r>
        <w:t xml:space="preserve"> </w:t>
      </w:r>
    </w:p>
    <w:sectPr w:rsidR="005B3E1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121B9A"/>
    <w:multiLevelType w:val="hybridMultilevel"/>
    <w:tmpl w:val="9C82C70A"/>
    <w:lvl w:ilvl="0" w:tplc="6C30D59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8D280E"/>
    <w:multiLevelType w:val="hybridMultilevel"/>
    <w:tmpl w:val="B7001F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MDezMDU2tAASpko6SsGpxcWZ+XkgBUa1AJzZbSssAAAA"/>
  </w:docVars>
  <w:rsids>
    <w:rsidRoot w:val="00002B3E"/>
    <w:rsid w:val="00002B3E"/>
    <w:rsid w:val="0012068E"/>
    <w:rsid w:val="002B46D5"/>
    <w:rsid w:val="003022CD"/>
    <w:rsid w:val="00363A3E"/>
    <w:rsid w:val="003B222A"/>
    <w:rsid w:val="005B3E10"/>
    <w:rsid w:val="006D1891"/>
    <w:rsid w:val="007E4586"/>
    <w:rsid w:val="00931CDF"/>
    <w:rsid w:val="00962828"/>
    <w:rsid w:val="00973129"/>
    <w:rsid w:val="00A10E68"/>
    <w:rsid w:val="00A56C5E"/>
    <w:rsid w:val="00B82DCD"/>
    <w:rsid w:val="00BE5729"/>
    <w:rsid w:val="00CB77DD"/>
    <w:rsid w:val="00DC19F1"/>
    <w:rsid w:val="00FC0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72C8139-F33B-467E-B595-F2A7CE215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CB77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31CDF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CB77D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6</Words>
  <Characters>1919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. P.</dc:creator>
  <cp:keywords/>
  <dc:description/>
  <cp:lastModifiedBy>Yunus ERTIN</cp:lastModifiedBy>
  <cp:revision>3</cp:revision>
  <cp:lastPrinted>2017-01-19T10:44:00Z</cp:lastPrinted>
  <dcterms:created xsi:type="dcterms:W3CDTF">2017-01-19T10:44:00Z</dcterms:created>
  <dcterms:modified xsi:type="dcterms:W3CDTF">2017-01-19T11:03:00Z</dcterms:modified>
</cp:coreProperties>
</file>